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71FE" w:rsidRPr="006071FE" w:rsidRDefault="006071FE" w:rsidP="006071FE">
      <w:pPr>
        <w:pStyle w:val="ListParagraph"/>
        <w:numPr>
          <w:ilvl w:val="0"/>
          <w:numId w:val="1"/>
        </w:numPr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6071FE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Familiar functions</w:t>
      </w:r>
    </w:p>
    <w:p w:rsidR="006071FE" w:rsidRPr="006071FE" w:rsidRDefault="006071FE" w:rsidP="006071FE">
      <w:p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Out of the box, Python offers a bunch of built-in functions to make your life as a data scientist easier. You already know two such functions: </w:t>
      </w:r>
      <w:hyperlink r:id="rId5" w:anchor="print" w:tgtFrame="_blank" w:history="1">
        <w:proofErr w:type="gramStart"/>
        <w:r w:rsidRPr="006071FE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print(</w:t>
        </w:r>
        <w:proofErr w:type="gramEnd"/>
        <w:r w:rsidRPr="006071FE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)</w:t>
        </w:r>
      </w:hyperlink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nd </w:t>
      </w:r>
      <w:hyperlink r:id="rId6" w:anchor="type" w:tgtFrame="_blank" w:history="1">
        <w:r w:rsidRPr="006071FE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type()</w:t>
        </w:r>
      </w:hyperlink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 You've also used the functions </w:t>
      </w:r>
      <w:proofErr w:type="spellStart"/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begin"/>
      </w:r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instrText xml:space="preserve"> HYPERLINK "https://docs.python.org/3/library/functions.html" \l "func-str" \t "_blank" </w:instrText>
      </w:r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separate"/>
      </w:r>
      <w:proofErr w:type="gramStart"/>
      <w:r w:rsidRPr="006071FE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str</w:t>
      </w:r>
      <w:proofErr w:type="spellEnd"/>
      <w:r w:rsidRPr="006071FE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(</w:t>
      </w:r>
      <w:proofErr w:type="gramEnd"/>
      <w:r w:rsidRPr="006071FE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)</w:t>
      </w:r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end"/>
      </w:r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 </w:t>
      </w:r>
      <w:proofErr w:type="spellStart"/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begin"/>
      </w:r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instrText xml:space="preserve"> HYPERLINK "https://docs.python.org/3/library/functions.html" \l "int" \t "_blank" </w:instrText>
      </w:r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separate"/>
      </w:r>
      <w:r w:rsidRPr="006071FE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int</w:t>
      </w:r>
      <w:proofErr w:type="spellEnd"/>
      <w:r w:rsidRPr="006071FE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()</w:t>
      </w:r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end"/>
      </w:r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 </w:t>
      </w:r>
      <w:hyperlink r:id="rId7" w:anchor="bool" w:tgtFrame="_blank" w:history="1">
        <w:r w:rsidRPr="006071FE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bool()</w:t>
        </w:r>
      </w:hyperlink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nd </w:t>
      </w:r>
      <w:hyperlink r:id="rId8" w:anchor="float" w:tgtFrame="_blank" w:history="1">
        <w:r w:rsidRPr="006071FE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float()</w:t>
        </w:r>
      </w:hyperlink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to switch between data types. These are built-in functions as well.</w:t>
      </w:r>
    </w:p>
    <w:p w:rsidR="006071FE" w:rsidRPr="006071FE" w:rsidRDefault="006071FE" w:rsidP="006071FE">
      <w:p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Calling a function is easy. To get the type of </w:t>
      </w:r>
      <w:r w:rsidRPr="006071FE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3.0</w:t>
      </w:r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nd store the output as a new variable, </w:t>
      </w:r>
      <w:r w:rsidRPr="006071FE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result</w:t>
      </w:r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you can use the following:</w:t>
      </w:r>
    </w:p>
    <w:p w:rsidR="006071FE" w:rsidRPr="006071FE" w:rsidRDefault="006071FE" w:rsidP="006071FE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</w:pPr>
      <w:proofErr w:type="gramStart"/>
      <w:r w:rsidRPr="006071FE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result</w:t>
      </w:r>
      <w:proofErr w:type="gramEnd"/>
      <w:r w:rsidRPr="006071FE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 xml:space="preserve"> = type(3.0)</w:t>
      </w:r>
    </w:p>
    <w:p w:rsidR="006071FE" w:rsidRPr="006071FE" w:rsidRDefault="006071FE" w:rsidP="006071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6071FE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The general recipe for calling functions and saving the result to a variable is thus:</w:t>
      </w:r>
    </w:p>
    <w:p w:rsidR="006071FE" w:rsidRPr="006071FE" w:rsidRDefault="006071FE" w:rsidP="006071FE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4"/>
          <w:szCs w:val="24"/>
          <w:lang w:eastAsia="en-IN"/>
        </w:rPr>
      </w:pPr>
      <w:proofErr w:type="gramStart"/>
      <w:r w:rsidRPr="006071FE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output</w:t>
      </w:r>
      <w:proofErr w:type="gramEnd"/>
      <w:r w:rsidRPr="006071FE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 xml:space="preserve"> = </w:t>
      </w:r>
      <w:proofErr w:type="spellStart"/>
      <w:r w:rsidRPr="006071FE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function_name</w:t>
      </w:r>
      <w:proofErr w:type="spellEnd"/>
      <w:r w:rsidRPr="006071FE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(input)</w:t>
      </w:r>
    </w:p>
    <w:p w:rsidR="00FF398C" w:rsidRDefault="00FF398C"/>
    <w:p w:rsidR="00E91AFF" w:rsidRDefault="00E91AFF" w:rsidP="00E91AFF">
      <w:pPr>
        <w:pStyle w:val="Heading1"/>
        <w:numPr>
          <w:ilvl w:val="0"/>
          <w:numId w:val="1"/>
        </w:numPr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Help!</w:t>
      </w:r>
    </w:p>
    <w:p w:rsidR="00E91AFF" w:rsidRDefault="00E91AFF" w:rsidP="00E91AFF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Maybe you already know the name of a Python function, but you still have to figure out how to use it. Ironically, you have to ask for information about a function with another function: </w:t>
      </w:r>
      <w:hyperlink r:id="rId9" w:anchor="help" w:tgtFrame="_blank" w:history="1">
        <w:proofErr w:type="gramStart"/>
        <w:r>
          <w:rPr>
            <w:rStyle w:val="HTMLCode"/>
            <w:b/>
            <w:bCs/>
            <w:color w:val="33AACC"/>
            <w:u w:val="single"/>
            <w:shd w:val="clear" w:color="auto" w:fill="EBF4F7"/>
          </w:rPr>
          <w:t>help(</w:t>
        </w:r>
        <w:proofErr w:type="gramEnd"/>
        <w:r>
          <w:rPr>
            <w:rStyle w:val="HTMLCode"/>
            <w:b/>
            <w:bCs/>
            <w:color w:val="33AACC"/>
            <w:u w:val="single"/>
            <w:shd w:val="clear" w:color="auto" w:fill="EBF4F7"/>
          </w:rPr>
          <w:t>)</w:t>
        </w:r>
      </w:hyperlink>
      <w:r>
        <w:rPr>
          <w:rFonts w:ascii="Arial" w:hAnsi="Arial" w:cs="Arial"/>
          <w:color w:val="3D4251"/>
        </w:rPr>
        <w:t xml:space="preserve">. In </w:t>
      </w:r>
      <w:proofErr w:type="spellStart"/>
      <w:r>
        <w:rPr>
          <w:rFonts w:ascii="Arial" w:hAnsi="Arial" w:cs="Arial"/>
          <w:color w:val="3D4251"/>
        </w:rPr>
        <w:t>IPython</w:t>
      </w:r>
      <w:proofErr w:type="spellEnd"/>
      <w:r>
        <w:rPr>
          <w:rFonts w:ascii="Arial" w:hAnsi="Arial" w:cs="Arial"/>
          <w:color w:val="3D4251"/>
        </w:rPr>
        <w:t xml:space="preserve"> specifically, you can also </w:t>
      </w:r>
      <w:proofErr w:type="gramStart"/>
      <w:r>
        <w:rPr>
          <w:rFonts w:ascii="Arial" w:hAnsi="Arial" w:cs="Arial"/>
          <w:color w:val="3D4251"/>
        </w:rPr>
        <w:t>use </w:t>
      </w:r>
      <w:r>
        <w:rPr>
          <w:rStyle w:val="HTMLCode"/>
          <w:color w:val="3D4251"/>
          <w:shd w:val="clear" w:color="auto" w:fill="EBF4F7"/>
        </w:rPr>
        <w:t>?</w:t>
      </w:r>
      <w:r>
        <w:rPr>
          <w:rFonts w:ascii="Arial" w:hAnsi="Arial" w:cs="Arial"/>
          <w:color w:val="3D4251"/>
        </w:rPr>
        <w:t> before</w:t>
      </w:r>
      <w:proofErr w:type="gramEnd"/>
      <w:r>
        <w:rPr>
          <w:rFonts w:ascii="Arial" w:hAnsi="Arial" w:cs="Arial"/>
          <w:color w:val="3D4251"/>
        </w:rPr>
        <w:t xml:space="preserve"> the function name.</w:t>
      </w:r>
    </w:p>
    <w:p w:rsidR="00E91AFF" w:rsidRDefault="00E91AFF" w:rsidP="00E91AFF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To get help on the </w:t>
      </w:r>
      <w:hyperlink r:id="rId10" w:anchor="max" w:tgtFrame="_blank" w:history="1">
        <w:proofErr w:type="gramStart"/>
        <w:r>
          <w:rPr>
            <w:rStyle w:val="HTMLCode"/>
            <w:b/>
            <w:bCs/>
            <w:color w:val="33AACC"/>
            <w:u w:val="single"/>
            <w:shd w:val="clear" w:color="auto" w:fill="EBF4F7"/>
          </w:rPr>
          <w:t>max(</w:t>
        </w:r>
        <w:proofErr w:type="gramEnd"/>
        <w:r>
          <w:rPr>
            <w:rStyle w:val="HTMLCode"/>
            <w:b/>
            <w:bCs/>
            <w:color w:val="33AACC"/>
            <w:u w:val="single"/>
            <w:shd w:val="clear" w:color="auto" w:fill="EBF4F7"/>
          </w:rPr>
          <w:t>)</w:t>
        </w:r>
      </w:hyperlink>
      <w:r>
        <w:rPr>
          <w:rFonts w:ascii="Arial" w:hAnsi="Arial" w:cs="Arial"/>
          <w:color w:val="3D4251"/>
        </w:rPr>
        <w:t> function, for example, you can use one of these calls:</w:t>
      </w:r>
    </w:p>
    <w:p w:rsidR="00E91AFF" w:rsidRDefault="00E91AFF" w:rsidP="00E91AFF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proofErr w:type="gramStart"/>
      <w:r>
        <w:rPr>
          <w:rStyle w:val="HTMLCode"/>
          <w:color w:val="3D4251"/>
          <w:shd w:val="clear" w:color="auto" w:fill="EBF4F7"/>
        </w:rPr>
        <w:t>help(</w:t>
      </w:r>
      <w:proofErr w:type="gramEnd"/>
      <w:r>
        <w:rPr>
          <w:rStyle w:val="HTMLCode"/>
          <w:color w:val="3D4251"/>
          <w:shd w:val="clear" w:color="auto" w:fill="EBF4F7"/>
        </w:rPr>
        <w:t>max)</w:t>
      </w:r>
    </w:p>
    <w:p w:rsidR="00E91AFF" w:rsidRDefault="00E91AFF" w:rsidP="00E91AFF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r>
        <w:rPr>
          <w:rStyle w:val="HTMLCode"/>
          <w:color w:val="3D4251"/>
          <w:shd w:val="clear" w:color="auto" w:fill="EBF4F7"/>
        </w:rPr>
        <w:t>?max</w:t>
      </w:r>
    </w:p>
    <w:p w:rsidR="00E91AFF" w:rsidRDefault="00E91AFF" w:rsidP="00E91AFF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Use the Shell on the right to open up the documentation on </w:t>
      </w:r>
      <w:hyperlink r:id="rId11" w:anchor="complex" w:tgtFrame="_blank" w:history="1">
        <w:proofErr w:type="gramStart"/>
        <w:r>
          <w:rPr>
            <w:rStyle w:val="HTMLCode"/>
            <w:b/>
            <w:bCs/>
            <w:color w:val="33AACC"/>
            <w:u w:val="single"/>
            <w:shd w:val="clear" w:color="auto" w:fill="EBF4F7"/>
          </w:rPr>
          <w:t>complex(</w:t>
        </w:r>
        <w:proofErr w:type="gramEnd"/>
        <w:r>
          <w:rPr>
            <w:rStyle w:val="HTMLCode"/>
            <w:b/>
            <w:bCs/>
            <w:color w:val="33AACC"/>
            <w:u w:val="single"/>
            <w:shd w:val="clear" w:color="auto" w:fill="EBF4F7"/>
          </w:rPr>
          <w:t>)</w:t>
        </w:r>
      </w:hyperlink>
      <w:r>
        <w:rPr>
          <w:rFonts w:ascii="Arial" w:hAnsi="Arial" w:cs="Arial"/>
          <w:color w:val="3D4251"/>
        </w:rPr>
        <w:t>. Which of the following statements is true?</w:t>
      </w:r>
    </w:p>
    <w:p w:rsidR="00FF2443" w:rsidRDefault="00FF2443" w:rsidP="00E91AFF">
      <w:pPr>
        <w:pStyle w:val="NormalWeb"/>
        <w:spacing w:before="0" w:after="0"/>
        <w:rPr>
          <w:rFonts w:ascii="Arial" w:hAnsi="Arial" w:cs="Arial"/>
          <w:color w:val="3D4251"/>
        </w:rPr>
      </w:pPr>
    </w:p>
    <w:p w:rsidR="00FF2443" w:rsidRDefault="00FF2443" w:rsidP="00FF2443">
      <w:pPr>
        <w:pStyle w:val="Heading1"/>
        <w:numPr>
          <w:ilvl w:val="0"/>
          <w:numId w:val="1"/>
        </w:numPr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Multiple arguments</w:t>
      </w:r>
    </w:p>
    <w:p w:rsidR="00FF2443" w:rsidRDefault="00FF2443" w:rsidP="00FF2443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In the previous exercise, the square brackets around </w:t>
      </w:r>
      <w:proofErr w:type="spellStart"/>
      <w:r>
        <w:rPr>
          <w:rStyle w:val="HTMLCode"/>
          <w:color w:val="3D4251"/>
          <w:shd w:val="clear" w:color="auto" w:fill="EBF4F7"/>
        </w:rPr>
        <w:t>imag</w:t>
      </w:r>
      <w:proofErr w:type="spellEnd"/>
      <w:r>
        <w:rPr>
          <w:rFonts w:ascii="Arial" w:hAnsi="Arial" w:cs="Arial"/>
          <w:color w:val="3D4251"/>
        </w:rPr>
        <w:t> in the documentation showed us that the </w:t>
      </w:r>
      <w:proofErr w:type="spellStart"/>
      <w:r>
        <w:rPr>
          <w:rStyle w:val="HTMLCode"/>
          <w:color w:val="3D4251"/>
          <w:shd w:val="clear" w:color="auto" w:fill="EBF4F7"/>
        </w:rPr>
        <w:t>imag</w:t>
      </w:r>
      <w:proofErr w:type="spellEnd"/>
      <w:r>
        <w:rPr>
          <w:rFonts w:ascii="Arial" w:hAnsi="Arial" w:cs="Arial"/>
          <w:color w:val="3D4251"/>
        </w:rPr>
        <w:t> argument is optional. But Python also uses a different way to tell users about arguments being optional.</w:t>
      </w:r>
    </w:p>
    <w:p w:rsidR="00FF2443" w:rsidRDefault="00FF2443" w:rsidP="00FF2443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Have a look at the documentation of </w:t>
      </w:r>
      <w:hyperlink r:id="rId12" w:anchor="sorted" w:tgtFrame="_blank" w:history="1">
        <w:proofErr w:type="gramStart"/>
        <w:r>
          <w:rPr>
            <w:rStyle w:val="HTMLCode"/>
            <w:b/>
            <w:bCs/>
            <w:color w:val="33AACC"/>
            <w:u w:val="single"/>
            <w:shd w:val="clear" w:color="auto" w:fill="EBF4F7"/>
          </w:rPr>
          <w:t>sorted(</w:t>
        </w:r>
        <w:proofErr w:type="gramEnd"/>
        <w:r>
          <w:rPr>
            <w:rStyle w:val="HTMLCode"/>
            <w:b/>
            <w:bCs/>
            <w:color w:val="33AACC"/>
            <w:u w:val="single"/>
            <w:shd w:val="clear" w:color="auto" w:fill="EBF4F7"/>
          </w:rPr>
          <w:t>)</w:t>
        </w:r>
      </w:hyperlink>
      <w:r>
        <w:rPr>
          <w:rFonts w:ascii="Arial" w:hAnsi="Arial" w:cs="Arial"/>
          <w:color w:val="3D4251"/>
        </w:rPr>
        <w:t> by typing </w:t>
      </w:r>
      <w:r>
        <w:rPr>
          <w:rStyle w:val="HTMLCode"/>
          <w:color w:val="3D4251"/>
          <w:shd w:val="clear" w:color="auto" w:fill="EBF4F7"/>
        </w:rPr>
        <w:t>help(sorted)</w:t>
      </w:r>
      <w:r>
        <w:rPr>
          <w:rFonts w:ascii="Arial" w:hAnsi="Arial" w:cs="Arial"/>
          <w:color w:val="3D4251"/>
        </w:rPr>
        <w:t xml:space="preserve"> in the </w:t>
      </w:r>
      <w:proofErr w:type="spellStart"/>
      <w:r>
        <w:rPr>
          <w:rFonts w:ascii="Arial" w:hAnsi="Arial" w:cs="Arial"/>
          <w:color w:val="3D4251"/>
        </w:rPr>
        <w:t>IPython</w:t>
      </w:r>
      <w:proofErr w:type="spellEnd"/>
      <w:r>
        <w:rPr>
          <w:rFonts w:ascii="Arial" w:hAnsi="Arial" w:cs="Arial"/>
          <w:color w:val="3D4251"/>
        </w:rPr>
        <w:t xml:space="preserve"> Shell.</w:t>
      </w:r>
    </w:p>
    <w:p w:rsidR="00FF2443" w:rsidRDefault="00FF2443" w:rsidP="00FF2443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You'll see that </w:t>
      </w:r>
      <w:hyperlink r:id="rId13" w:anchor="sorted" w:tgtFrame="_blank" w:history="1">
        <w:proofErr w:type="gramStart"/>
        <w:r>
          <w:rPr>
            <w:rStyle w:val="HTMLCode"/>
            <w:b/>
            <w:bCs/>
            <w:color w:val="33AACC"/>
            <w:u w:val="single"/>
            <w:shd w:val="clear" w:color="auto" w:fill="EBF4F7"/>
          </w:rPr>
          <w:t>sorted(</w:t>
        </w:r>
        <w:proofErr w:type="gramEnd"/>
        <w:r>
          <w:rPr>
            <w:rStyle w:val="HTMLCode"/>
            <w:b/>
            <w:bCs/>
            <w:color w:val="33AACC"/>
            <w:u w:val="single"/>
            <w:shd w:val="clear" w:color="auto" w:fill="EBF4F7"/>
          </w:rPr>
          <w:t>)</w:t>
        </w:r>
      </w:hyperlink>
      <w:r>
        <w:rPr>
          <w:rFonts w:ascii="Arial" w:hAnsi="Arial" w:cs="Arial"/>
          <w:color w:val="3D4251"/>
        </w:rPr>
        <w:t> takes three arguments: </w:t>
      </w:r>
      <w:proofErr w:type="spellStart"/>
      <w:r>
        <w:rPr>
          <w:rStyle w:val="HTMLCode"/>
          <w:color w:val="3D4251"/>
          <w:shd w:val="clear" w:color="auto" w:fill="EBF4F7"/>
        </w:rPr>
        <w:t>iterable</w:t>
      </w:r>
      <w:proofErr w:type="spellEnd"/>
      <w:r>
        <w:rPr>
          <w:rFonts w:ascii="Arial" w:hAnsi="Arial" w:cs="Arial"/>
          <w:color w:val="3D4251"/>
        </w:rPr>
        <w:t>, </w:t>
      </w:r>
      <w:r>
        <w:rPr>
          <w:rStyle w:val="HTMLCode"/>
          <w:color w:val="3D4251"/>
          <w:shd w:val="clear" w:color="auto" w:fill="EBF4F7"/>
        </w:rPr>
        <w:t>key</w:t>
      </w:r>
      <w:r>
        <w:rPr>
          <w:rFonts w:ascii="Arial" w:hAnsi="Arial" w:cs="Arial"/>
          <w:color w:val="3D4251"/>
        </w:rPr>
        <w:t> and </w:t>
      </w:r>
      <w:r>
        <w:rPr>
          <w:rStyle w:val="HTMLCode"/>
          <w:color w:val="3D4251"/>
          <w:shd w:val="clear" w:color="auto" w:fill="EBF4F7"/>
        </w:rPr>
        <w:t>reverse</w:t>
      </w:r>
      <w:r>
        <w:rPr>
          <w:rFonts w:ascii="Arial" w:hAnsi="Arial" w:cs="Arial"/>
          <w:color w:val="3D4251"/>
        </w:rPr>
        <w:t>.</w:t>
      </w:r>
    </w:p>
    <w:p w:rsidR="00FF2443" w:rsidRDefault="00FF2443" w:rsidP="00FF2443">
      <w:pPr>
        <w:pStyle w:val="NormalWeb"/>
        <w:spacing w:before="0" w:after="0"/>
        <w:rPr>
          <w:rFonts w:ascii="Arial" w:hAnsi="Arial" w:cs="Arial"/>
          <w:color w:val="3D4251"/>
        </w:rPr>
      </w:pPr>
      <w:proofErr w:type="gramStart"/>
      <w:r>
        <w:rPr>
          <w:rStyle w:val="HTMLCode"/>
          <w:color w:val="3D4251"/>
          <w:shd w:val="clear" w:color="auto" w:fill="EBF4F7"/>
        </w:rPr>
        <w:lastRenderedPageBreak/>
        <w:t>key=</w:t>
      </w:r>
      <w:proofErr w:type="gramEnd"/>
      <w:r>
        <w:rPr>
          <w:rStyle w:val="HTMLCode"/>
          <w:color w:val="3D4251"/>
          <w:shd w:val="clear" w:color="auto" w:fill="EBF4F7"/>
        </w:rPr>
        <w:t>None</w:t>
      </w:r>
      <w:r>
        <w:rPr>
          <w:rFonts w:ascii="Arial" w:hAnsi="Arial" w:cs="Arial"/>
          <w:color w:val="3D4251"/>
        </w:rPr>
        <w:t> means that if you don't specify the </w:t>
      </w:r>
      <w:r>
        <w:rPr>
          <w:rStyle w:val="HTMLCode"/>
          <w:color w:val="3D4251"/>
          <w:shd w:val="clear" w:color="auto" w:fill="EBF4F7"/>
        </w:rPr>
        <w:t>key</w:t>
      </w:r>
      <w:r>
        <w:rPr>
          <w:rFonts w:ascii="Arial" w:hAnsi="Arial" w:cs="Arial"/>
          <w:color w:val="3D4251"/>
        </w:rPr>
        <w:t> argument, it will be </w:t>
      </w:r>
      <w:r>
        <w:rPr>
          <w:rStyle w:val="HTMLCode"/>
          <w:color w:val="3D4251"/>
          <w:shd w:val="clear" w:color="auto" w:fill="EBF4F7"/>
        </w:rPr>
        <w:t>None</w:t>
      </w:r>
      <w:r>
        <w:rPr>
          <w:rFonts w:ascii="Arial" w:hAnsi="Arial" w:cs="Arial"/>
          <w:color w:val="3D4251"/>
        </w:rPr>
        <w:t>. </w:t>
      </w:r>
      <w:proofErr w:type="gramStart"/>
      <w:r>
        <w:rPr>
          <w:rStyle w:val="HTMLCode"/>
          <w:color w:val="3D4251"/>
          <w:shd w:val="clear" w:color="auto" w:fill="EBF4F7"/>
        </w:rPr>
        <w:t>reverse=</w:t>
      </w:r>
      <w:proofErr w:type="gramEnd"/>
      <w:r>
        <w:rPr>
          <w:rStyle w:val="HTMLCode"/>
          <w:color w:val="3D4251"/>
          <w:shd w:val="clear" w:color="auto" w:fill="EBF4F7"/>
        </w:rPr>
        <w:t>False</w:t>
      </w:r>
      <w:r>
        <w:rPr>
          <w:rFonts w:ascii="Arial" w:hAnsi="Arial" w:cs="Arial"/>
          <w:color w:val="3D4251"/>
        </w:rPr>
        <w:t> means that if you don't specify the </w:t>
      </w:r>
      <w:proofErr w:type="spellStart"/>
      <w:r>
        <w:rPr>
          <w:rStyle w:val="HTMLCode"/>
          <w:color w:val="3D4251"/>
          <w:shd w:val="clear" w:color="auto" w:fill="EBF4F7"/>
        </w:rPr>
        <w:t>reverse</w:t>
      </w:r>
      <w:r>
        <w:rPr>
          <w:rFonts w:ascii="Arial" w:hAnsi="Arial" w:cs="Arial"/>
          <w:color w:val="3D4251"/>
        </w:rPr>
        <w:t>argument</w:t>
      </w:r>
      <w:proofErr w:type="spellEnd"/>
      <w:r>
        <w:rPr>
          <w:rFonts w:ascii="Arial" w:hAnsi="Arial" w:cs="Arial"/>
          <w:color w:val="3D4251"/>
        </w:rPr>
        <w:t>, it will be </w:t>
      </w:r>
      <w:r>
        <w:rPr>
          <w:rStyle w:val="HTMLCode"/>
          <w:color w:val="3D4251"/>
          <w:shd w:val="clear" w:color="auto" w:fill="EBF4F7"/>
        </w:rPr>
        <w:t>False</w:t>
      </w:r>
      <w:r>
        <w:rPr>
          <w:rFonts w:ascii="Arial" w:hAnsi="Arial" w:cs="Arial"/>
          <w:color w:val="3D4251"/>
        </w:rPr>
        <w:t>.</w:t>
      </w:r>
    </w:p>
    <w:p w:rsidR="00FF2443" w:rsidRDefault="00FF2443" w:rsidP="00FF2443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In this exercise, you'll only have to specify </w:t>
      </w:r>
      <w:proofErr w:type="spellStart"/>
      <w:r>
        <w:rPr>
          <w:rStyle w:val="HTMLCode"/>
          <w:color w:val="3D4251"/>
          <w:shd w:val="clear" w:color="auto" w:fill="EBF4F7"/>
        </w:rPr>
        <w:t>iterable</w:t>
      </w:r>
      <w:proofErr w:type="spellEnd"/>
      <w:r>
        <w:rPr>
          <w:rFonts w:ascii="Arial" w:hAnsi="Arial" w:cs="Arial"/>
          <w:color w:val="3D4251"/>
        </w:rPr>
        <w:t> and </w:t>
      </w:r>
      <w:r>
        <w:rPr>
          <w:rStyle w:val="HTMLCode"/>
          <w:color w:val="3D4251"/>
          <w:shd w:val="clear" w:color="auto" w:fill="EBF4F7"/>
        </w:rPr>
        <w:t>reverse</w:t>
      </w:r>
      <w:r>
        <w:rPr>
          <w:rFonts w:ascii="Arial" w:hAnsi="Arial" w:cs="Arial"/>
          <w:color w:val="3D4251"/>
        </w:rPr>
        <w:t>, not </w:t>
      </w:r>
      <w:r>
        <w:rPr>
          <w:rStyle w:val="HTMLCode"/>
          <w:color w:val="3D4251"/>
          <w:shd w:val="clear" w:color="auto" w:fill="EBF4F7"/>
        </w:rPr>
        <w:t>key</w:t>
      </w:r>
      <w:r>
        <w:rPr>
          <w:rFonts w:ascii="Arial" w:hAnsi="Arial" w:cs="Arial"/>
          <w:color w:val="3D4251"/>
        </w:rPr>
        <w:t>. The first input you pass to </w:t>
      </w:r>
      <w:hyperlink r:id="rId14" w:anchor="sorted" w:tgtFrame="_blank" w:history="1">
        <w:proofErr w:type="gramStart"/>
        <w:r>
          <w:rPr>
            <w:rStyle w:val="HTMLCode"/>
            <w:b/>
            <w:bCs/>
            <w:color w:val="33AACC"/>
            <w:u w:val="single"/>
            <w:shd w:val="clear" w:color="auto" w:fill="EBF4F7"/>
          </w:rPr>
          <w:t>sorted(</w:t>
        </w:r>
        <w:proofErr w:type="gramEnd"/>
        <w:r>
          <w:rPr>
            <w:rStyle w:val="HTMLCode"/>
            <w:b/>
            <w:bCs/>
            <w:color w:val="33AACC"/>
            <w:u w:val="single"/>
            <w:shd w:val="clear" w:color="auto" w:fill="EBF4F7"/>
          </w:rPr>
          <w:t>)</w:t>
        </w:r>
      </w:hyperlink>
      <w:r>
        <w:rPr>
          <w:rFonts w:ascii="Arial" w:hAnsi="Arial" w:cs="Arial"/>
          <w:color w:val="3D4251"/>
        </w:rPr>
        <w:t> will be matched to the </w:t>
      </w:r>
      <w:proofErr w:type="spellStart"/>
      <w:r>
        <w:rPr>
          <w:rStyle w:val="HTMLCode"/>
          <w:color w:val="3D4251"/>
          <w:shd w:val="clear" w:color="auto" w:fill="EBF4F7"/>
        </w:rPr>
        <w:t>iterable</w:t>
      </w:r>
      <w:proofErr w:type="spellEnd"/>
      <w:r>
        <w:rPr>
          <w:rFonts w:ascii="Arial" w:hAnsi="Arial" w:cs="Arial"/>
          <w:color w:val="3D4251"/>
        </w:rPr>
        <w:t> argument, but what about the second input? To tell Python you want to specify </w:t>
      </w:r>
      <w:r>
        <w:rPr>
          <w:rStyle w:val="HTMLCode"/>
          <w:color w:val="3D4251"/>
          <w:shd w:val="clear" w:color="auto" w:fill="EBF4F7"/>
        </w:rPr>
        <w:t>reverse</w:t>
      </w:r>
      <w:r>
        <w:rPr>
          <w:rFonts w:ascii="Arial" w:hAnsi="Arial" w:cs="Arial"/>
          <w:color w:val="3D4251"/>
        </w:rPr>
        <w:t> without changing anything about </w:t>
      </w:r>
      <w:r>
        <w:rPr>
          <w:rStyle w:val="HTMLCode"/>
          <w:color w:val="3D4251"/>
          <w:shd w:val="clear" w:color="auto" w:fill="EBF4F7"/>
        </w:rPr>
        <w:t>key</w:t>
      </w:r>
      <w:r>
        <w:rPr>
          <w:rFonts w:ascii="Arial" w:hAnsi="Arial" w:cs="Arial"/>
          <w:color w:val="3D4251"/>
        </w:rPr>
        <w:t>, you can use </w:t>
      </w:r>
      <w:r>
        <w:rPr>
          <w:rStyle w:val="HTMLCode"/>
          <w:color w:val="3D4251"/>
          <w:shd w:val="clear" w:color="auto" w:fill="EBF4F7"/>
        </w:rPr>
        <w:t>=</w:t>
      </w:r>
      <w:r>
        <w:rPr>
          <w:rFonts w:ascii="Arial" w:hAnsi="Arial" w:cs="Arial"/>
          <w:color w:val="3D4251"/>
        </w:rPr>
        <w:t>:</w:t>
      </w:r>
    </w:p>
    <w:p w:rsidR="00FF2443" w:rsidRDefault="00FF2443" w:rsidP="00FF2443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proofErr w:type="gramStart"/>
      <w:r>
        <w:rPr>
          <w:rStyle w:val="HTMLCode"/>
          <w:color w:val="3D4251"/>
          <w:shd w:val="clear" w:color="auto" w:fill="EBF4F7"/>
        </w:rPr>
        <w:t>sorted(</w:t>
      </w:r>
      <w:proofErr w:type="gramEnd"/>
      <w:r>
        <w:rPr>
          <w:rStyle w:val="HTMLCode"/>
          <w:color w:val="3D4251"/>
          <w:shd w:val="clear" w:color="auto" w:fill="EBF4F7"/>
        </w:rPr>
        <w:t>___, reverse = ___)</w:t>
      </w:r>
    </w:p>
    <w:p w:rsidR="00FF2443" w:rsidRDefault="00FF2443" w:rsidP="00FF2443">
      <w:pPr>
        <w:pStyle w:val="NormalWeb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Two lists have been created for you on the right. Can you paste them together and sort them in descending order?</w:t>
      </w:r>
    </w:p>
    <w:p w:rsidR="00FF2443" w:rsidRDefault="00FF2443" w:rsidP="00FF2443">
      <w:pPr>
        <w:pStyle w:val="NormalWeb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Note: For now, we can understand an </w:t>
      </w:r>
      <w:proofErr w:type="spellStart"/>
      <w:r>
        <w:rPr>
          <w:rFonts w:ascii="Arial" w:hAnsi="Arial" w:cs="Arial"/>
          <w:color w:val="3D4251"/>
        </w:rPr>
        <w:fldChar w:fldCharType="begin"/>
      </w:r>
      <w:r>
        <w:rPr>
          <w:rFonts w:ascii="Arial" w:hAnsi="Arial" w:cs="Arial"/>
          <w:color w:val="3D4251"/>
        </w:rPr>
        <w:instrText xml:space="preserve"> HYPERLINK "https://docs.python.org/2/glossary.html" \l "term-iterable" \t "_blank" </w:instrText>
      </w:r>
      <w:r>
        <w:rPr>
          <w:rFonts w:ascii="Arial" w:hAnsi="Arial" w:cs="Arial"/>
          <w:color w:val="3D4251"/>
        </w:rPr>
        <w:fldChar w:fldCharType="separate"/>
      </w:r>
      <w:r>
        <w:rPr>
          <w:rStyle w:val="Emphasis"/>
          <w:rFonts w:ascii="Arial" w:hAnsi="Arial" w:cs="Arial"/>
          <w:b/>
          <w:bCs/>
          <w:color w:val="33AACC"/>
        </w:rPr>
        <w:t>iterable</w:t>
      </w:r>
      <w:proofErr w:type="spellEnd"/>
      <w:r>
        <w:rPr>
          <w:rFonts w:ascii="Arial" w:hAnsi="Arial" w:cs="Arial"/>
          <w:color w:val="3D4251"/>
        </w:rPr>
        <w:fldChar w:fldCharType="end"/>
      </w:r>
      <w:r>
        <w:rPr>
          <w:rFonts w:ascii="Arial" w:hAnsi="Arial" w:cs="Arial"/>
          <w:color w:val="3D4251"/>
        </w:rPr>
        <w:t> as being any collection of objects, e.g. a List.</w:t>
      </w:r>
    </w:p>
    <w:p w:rsidR="00292C6C" w:rsidRDefault="00292C6C" w:rsidP="00FF2443">
      <w:pPr>
        <w:pStyle w:val="NormalWeb"/>
        <w:rPr>
          <w:rFonts w:ascii="Arial" w:hAnsi="Arial" w:cs="Arial"/>
          <w:color w:val="3D4251"/>
        </w:rPr>
      </w:pPr>
    </w:p>
    <w:p w:rsidR="00292C6C" w:rsidRDefault="00292C6C" w:rsidP="00292C6C">
      <w:pPr>
        <w:pStyle w:val="Heading1"/>
        <w:numPr>
          <w:ilvl w:val="0"/>
          <w:numId w:val="1"/>
        </w:numPr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String Methods</w:t>
      </w:r>
    </w:p>
    <w:p w:rsidR="00292C6C" w:rsidRDefault="00292C6C" w:rsidP="00292C6C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Strings come with a bunch of methods. Follow the instructions closely to discover some of them. If you want to discover them in more detail, you can always type </w:t>
      </w:r>
      <w:proofErr w:type="gramStart"/>
      <w:r>
        <w:rPr>
          <w:rStyle w:val="HTMLCode"/>
          <w:color w:val="3D4251"/>
          <w:shd w:val="clear" w:color="auto" w:fill="EBF4F7"/>
        </w:rPr>
        <w:t>help(</w:t>
      </w:r>
      <w:proofErr w:type="spellStart"/>
      <w:proofErr w:type="gramEnd"/>
      <w:r>
        <w:rPr>
          <w:rStyle w:val="HTMLCode"/>
          <w:color w:val="3D4251"/>
          <w:shd w:val="clear" w:color="auto" w:fill="EBF4F7"/>
        </w:rPr>
        <w:t>str</w:t>
      </w:r>
      <w:proofErr w:type="spellEnd"/>
      <w:r>
        <w:rPr>
          <w:rStyle w:val="HTMLCode"/>
          <w:color w:val="3D4251"/>
          <w:shd w:val="clear" w:color="auto" w:fill="EBF4F7"/>
        </w:rPr>
        <w:t>)</w:t>
      </w:r>
      <w:r>
        <w:rPr>
          <w:rFonts w:ascii="Arial" w:hAnsi="Arial" w:cs="Arial"/>
          <w:color w:val="3D4251"/>
        </w:rPr>
        <w:t xml:space="preserve"> in the </w:t>
      </w:r>
      <w:proofErr w:type="spellStart"/>
      <w:r>
        <w:rPr>
          <w:rFonts w:ascii="Arial" w:hAnsi="Arial" w:cs="Arial"/>
          <w:color w:val="3D4251"/>
        </w:rPr>
        <w:t>IPython</w:t>
      </w:r>
      <w:proofErr w:type="spellEnd"/>
      <w:r>
        <w:rPr>
          <w:rFonts w:ascii="Arial" w:hAnsi="Arial" w:cs="Arial"/>
          <w:color w:val="3D4251"/>
        </w:rPr>
        <w:t xml:space="preserve"> Shell.</w:t>
      </w:r>
    </w:p>
    <w:p w:rsidR="00292C6C" w:rsidRDefault="00292C6C" w:rsidP="00292C6C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A string </w:t>
      </w:r>
      <w:r>
        <w:rPr>
          <w:rStyle w:val="HTMLCode"/>
          <w:color w:val="3D4251"/>
          <w:shd w:val="clear" w:color="auto" w:fill="EBF4F7"/>
        </w:rPr>
        <w:t>place</w:t>
      </w:r>
      <w:r>
        <w:rPr>
          <w:rFonts w:ascii="Arial" w:hAnsi="Arial" w:cs="Arial"/>
          <w:color w:val="3D4251"/>
        </w:rPr>
        <w:t> has already been created for you to experiment with.</w:t>
      </w:r>
    </w:p>
    <w:p w:rsidR="00292C6C" w:rsidRPr="00292C6C" w:rsidRDefault="00292C6C" w:rsidP="00292C6C">
      <w:pPr>
        <w:numPr>
          <w:ilvl w:val="0"/>
          <w:numId w:val="2"/>
        </w:numPr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92C6C">
        <w:rPr>
          <w:rFonts w:ascii="Times New Roman" w:eastAsia="Times New Roman" w:hAnsi="Times New Roman" w:cs="Times New Roman"/>
          <w:sz w:val="24"/>
          <w:szCs w:val="24"/>
          <w:lang w:eastAsia="en-IN"/>
        </w:rPr>
        <w:t>Use the </w:t>
      </w:r>
      <w:hyperlink r:id="rId15" w:anchor="str.upper" w:tgtFrame="_blank" w:history="1">
        <w:proofErr w:type="gramStart"/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upper(</w:t>
        </w:r>
        <w:proofErr w:type="gramEnd"/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)</w:t>
        </w:r>
      </w:hyperlink>
      <w:r w:rsidRPr="00292C6C">
        <w:rPr>
          <w:rFonts w:ascii="Times New Roman" w:eastAsia="Times New Roman" w:hAnsi="Times New Roman" w:cs="Times New Roman"/>
          <w:sz w:val="24"/>
          <w:szCs w:val="24"/>
          <w:lang w:eastAsia="en-IN"/>
        </w:rPr>
        <w:t> method on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lace</w:t>
      </w:r>
      <w:r w:rsidRPr="00292C6C">
        <w:rPr>
          <w:rFonts w:ascii="Times New Roman" w:eastAsia="Times New Roman" w:hAnsi="Times New Roman" w:cs="Times New Roman"/>
          <w:sz w:val="24"/>
          <w:szCs w:val="24"/>
          <w:lang w:eastAsia="en-IN"/>
        </w:rPr>
        <w:t> and store the result in </w:t>
      </w:r>
      <w:proofErr w:type="spellStart"/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lace_up</w:t>
      </w:r>
      <w:proofErr w:type="spellEnd"/>
      <w:r w:rsidRPr="00292C6C">
        <w:rPr>
          <w:rFonts w:ascii="Times New Roman" w:eastAsia="Times New Roman" w:hAnsi="Times New Roman" w:cs="Times New Roman"/>
          <w:sz w:val="24"/>
          <w:szCs w:val="24"/>
          <w:lang w:eastAsia="en-IN"/>
        </w:rPr>
        <w:t>. Use the syntax for calling methods that you learned in the previous video.</w:t>
      </w:r>
    </w:p>
    <w:p w:rsidR="00292C6C" w:rsidRPr="00292C6C" w:rsidRDefault="00292C6C" w:rsidP="00292C6C">
      <w:pPr>
        <w:numPr>
          <w:ilvl w:val="0"/>
          <w:numId w:val="2"/>
        </w:numPr>
        <w:spacing w:after="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92C6C">
        <w:rPr>
          <w:rFonts w:ascii="Times New Roman" w:eastAsia="Times New Roman" w:hAnsi="Times New Roman" w:cs="Times New Roman"/>
          <w:sz w:val="24"/>
          <w:szCs w:val="24"/>
          <w:lang w:eastAsia="en-IN"/>
        </w:rPr>
        <w:t>Print out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lace</w:t>
      </w:r>
      <w:r w:rsidRPr="00292C6C">
        <w:rPr>
          <w:rFonts w:ascii="Times New Roman" w:eastAsia="Times New Roman" w:hAnsi="Times New Roman" w:cs="Times New Roman"/>
          <w:sz w:val="24"/>
          <w:szCs w:val="24"/>
          <w:lang w:eastAsia="en-IN"/>
        </w:rPr>
        <w:t> and </w:t>
      </w:r>
      <w:proofErr w:type="spellStart"/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lace_up</w:t>
      </w:r>
      <w:proofErr w:type="spellEnd"/>
      <w:r w:rsidRPr="00292C6C">
        <w:rPr>
          <w:rFonts w:ascii="Times New Roman" w:eastAsia="Times New Roman" w:hAnsi="Times New Roman" w:cs="Times New Roman"/>
          <w:sz w:val="24"/>
          <w:szCs w:val="24"/>
          <w:lang w:eastAsia="en-IN"/>
        </w:rPr>
        <w:t>. Did both change?</w:t>
      </w:r>
    </w:p>
    <w:p w:rsidR="00292C6C" w:rsidRPr="00292C6C" w:rsidRDefault="00292C6C" w:rsidP="00292C6C">
      <w:pPr>
        <w:numPr>
          <w:ilvl w:val="0"/>
          <w:numId w:val="2"/>
        </w:numPr>
        <w:spacing w:after="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92C6C">
        <w:rPr>
          <w:rFonts w:ascii="Times New Roman" w:eastAsia="Times New Roman" w:hAnsi="Times New Roman" w:cs="Times New Roman"/>
          <w:sz w:val="24"/>
          <w:szCs w:val="24"/>
          <w:lang w:eastAsia="en-IN"/>
        </w:rPr>
        <w:t>Print out the number of o's on the variable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lace</w:t>
      </w:r>
      <w:r w:rsidRPr="00292C6C">
        <w:rPr>
          <w:rFonts w:ascii="Times New Roman" w:eastAsia="Times New Roman" w:hAnsi="Times New Roman" w:cs="Times New Roman"/>
          <w:sz w:val="24"/>
          <w:szCs w:val="24"/>
          <w:lang w:eastAsia="en-IN"/>
        </w:rPr>
        <w:t> by calling </w:t>
      </w:r>
      <w:hyperlink r:id="rId16" w:anchor="str.count" w:tgtFrame="_blank" w:history="1">
        <w:proofErr w:type="gramStart"/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count(</w:t>
        </w:r>
        <w:proofErr w:type="gramEnd"/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)</w:t>
        </w:r>
      </w:hyperlink>
      <w:r w:rsidRPr="00292C6C">
        <w:rPr>
          <w:rFonts w:ascii="Times New Roman" w:eastAsia="Times New Roman" w:hAnsi="Times New Roman" w:cs="Times New Roman"/>
          <w:sz w:val="24"/>
          <w:szCs w:val="24"/>
          <w:lang w:eastAsia="en-IN"/>
        </w:rPr>
        <w:t> on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lace</w:t>
      </w:r>
      <w:r w:rsidRPr="00292C6C">
        <w:rPr>
          <w:rFonts w:ascii="Times New Roman" w:eastAsia="Times New Roman" w:hAnsi="Times New Roman" w:cs="Times New Roman"/>
          <w:sz w:val="24"/>
          <w:szCs w:val="24"/>
          <w:lang w:eastAsia="en-IN"/>
        </w:rPr>
        <w:t> and passing the letter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'o'</w:t>
      </w:r>
      <w:r w:rsidRPr="00292C6C">
        <w:rPr>
          <w:rFonts w:ascii="Times New Roman" w:eastAsia="Times New Roman" w:hAnsi="Times New Roman" w:cs="Times New Roman"/>
          <w:sz w:val="24"/>
          <w:szCs w:val="24"/>
          <w:lang w:eastAsia="en-IN"/>
        </w:rPr>
        <w:t> as an input to the method. We're talking about the variable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lace</w:t>
      </w:r>
      <w:r w:rsidRPr="00292C6C">
        <w:rPr>
          <w:rFonts w:ascii="Times New Roman" w:eastAsia="Times New Roman" w:hAnsi="Times New Roman" w:cs="Times New Roman"/>
          <w:sz w:val="24"/>
          <w:szCs w:val="24"/>
          <w:lang w:eastAsia="en-IN"/>
        </w:rPr>
        <w:t>, not the word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"place"</w:t>
      </w:r>
      <w:r w:rsidRPr="00292C6C">
        <w:rPr>
          <w:rFonts w:ascii="Times New Roman" w:eastAsia="Times New Roman" w:hAnsi="Times New Roman" w:cs="Times New Roman"/>
          <w:sz w:val="24"/>
          <w:szCs w:val="24"/>
          <w:lang w:eastAsia="en-IN"/>
        </w:rPr>
        <w:t>!</w:t>
      </w:r>
    </w:p>
    <w:p w:rsidR="00292C6C" w:rsidRPr="00292C6C" w:rsidRDefault="00292C6C" w:rsidP="00292C6C">
      <w:pPr>
        <w:pStyle w:val="Heading1"/>
        <w:shd w:val="clear" w:color="auto" w:fill="FFFFFF"/>
        <w:spacing w:before="60" w:beforeAutospacing="0" w:after="225" w:afterAutospacing="0"/>
      </w:pPr>
      <w:hyperlink r:id="rId17" w:history="1">
        <w:r w:rsidRPr="00292C6C">
          <w:rPr>
            <w:rFonts w:ascii="Arial" w:hAnsi="Arial" w:cs="Arial"/>
            <w:color w:val="3D4251"/>
            <w:shd w:val="clear" w:color="auto" w:fill="FFFFFF"/>
          </w:rPr>
          <w:br/>
        </w:r>
      </w:hyperlink>
      <w:r>
        <w:t xml:space="preserve">5. </w:t>
      </w:r>
      <w:r w:rsidRPr="00292C6C">
        <w:rPr>
          <w:rFonts w:ascii="Arial" w:hAnsi="Arial" w:cs="Arial"/>
          <w:color w:val="3A3A3A"/>
        </w:rPr>
        <w:t>List Methods</w:t>
      </w:r>
    </w:p>
    <w:p w:rsidR="00292C6C" w:rsidRPr="00292C6C" w:rsidRDefault="00292C6C" w:rsidP="00292C6C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Strings are not the only Python types that have methods associated with them. Lists, floats, integers and </w:t>
      </w:r>
      <w:proofErr w:type="spellStart"/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booleans</w:t>
      </w:r>
      <w:proofErr w:type="spellEnd"/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 are also types that come packaged with a bunch of useful methods. In this exercise, you'll be experimenting with:</w:t>
      </w:r>
    </w:p>
    <w:p w:rsidR="00292C6C" w:rsidRPr="00292C6C" w:rsidRDefault="00292C6C" w:rsidP="00292C6C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hyperlink r:id="rId18" w:anchor="str.index" w:tgtFrame="_blank" w:history="1"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index()</w:t>
        </w:r>
      </w:hyperlink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to get the index of the first element of a list that matches its input and</w:t>
      </w:r>
    </w:p>
    <w:p w:rsidR="00292C6C" w:rsidRPr="00292C6C" w:rsidRDefault="00292C6C" w:rsidP="00292C6C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hyperlink r:id="rId19" w:anchor="str.count" w:tgtFrame="_blank" w:history="1">
        <w:proofErr w:type="gramStart"/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count(</w:t>
        </w:r>
        <w:proofErr w:type="gramEnd"/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)</w:t>
        </w:r>
      </w:hyperlink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to get the number of times an element appears in a list.</w:t>
      </w:r>
    </w:p>
    <w:p w:rsidR="00292C6C" w:rsidRDefault="00292C6C" w:rsidP="00292C6C">
      <w:p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You'll be working on the list with the area of different parts of a house: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areas</w:t>
      </w: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292C6C" w:rsidRPr="00292C6C" w:rsidRDefault="00292C6C" w:rsidP="00292C6C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lastRenderedPageBreak/>
        <w:t>Use the </w:t>
      </w:r>
      <w:hyperlink r:id="rId20" w:anchor="str.index" w:tgtFrame="_blank" w:history="1">
        <w:proofErr w:type="gramStart"/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index(</w:t>
        </w:r>
        <w:proofErr w:type="gramEnd"/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)</w:t>
        </w:r>
      </w:hyperlink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method to get the index of the element in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areas</w:t>
      </w: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that is equal to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20.0</w:t>
      </w: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 Print out this index.</w:t>
      </w:r>
    </w:p>
    <w:p w:rsidR="00292C6C" w:rsidRDefault="00292C6C" w:rsidP="00292C6C">
      <w:pPr>
        <w:numPr>
          <w:ilvl w:val="0"/>
          <w:numId w:val="4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Call </w:t>
      </w:r>
      <w:hyperlink r:id="rId21" w:anchor="str.count" w:tgtFrame="_blank" w:history="1">
        <w:proofErr w:type="gramStart"/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count(</w:t>
        </w:r>
        <w:proofErr w:type="gramEnd"/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)</w:t>
        </w:r>
      </w:hyperlink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on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areas</w:t>
      </w: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to find out how many times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9.50</w:t>
      </w: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ppears in the list. Again, simply print out this number.</w:t>
      </w:r>
    </w:p>
    <w:p w:rsidR="00292C6C" w:rsidRDefault="00292C6C" w:rsidP="00292C6C">
      <w:pPr>
        <w:shd w:val="clear" w:color="auto" w:fill="FFFFFF"/>
        <w:spacing w:after="0" w:afterAutospacing="1" w:line="240" w:lineRule="auto"/>
        <w:ind w:left="720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</w:p>
    <w:p w:rsidR="00292C6C" w:rsidRPr="00292C6C" w:rsidRDefault="00292C6C" w:rsidP="00292C6C">
      <w:pPr>
        <w:pStyle w:val="ListParagraph"/>
        <w:numPr>
          <w:ilvl w:val="1"/>
          <w:numId w:val="4"/>
        </w:numPr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292C6C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List Methods (2)</w:t>
      </w:r>
    </w:p>
    <w:p w:rsidR="00292C6C" w:rsidRPr="00292C6C" w:rsidRDefault="00292C6C" w:rsidP="00292C6C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Most list methods will change the list they're called on. Examples are:</w:t>
      </w:r>
    </w:p>
    <w:p w:rsidR="00292C6C" w:rsidRPr="00292C6C" w:rsidRDefault="00292C6C" w:rsidP="00292C6C">
      <w:pPr>
        <w:numPr>
          <w:ilvl w:val="0"/>
          <w:numId w:val="5"/>
        </w:num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hyperlink r:id="rId22" w:anchor="typesseq-mutable" w:tgtFrame="_blank" w:history="1"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append()</w:t>
        </w:r>
      </w:hyperlink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that adds an element to the list it is called on,</w:t>
      </w:r>
    </w:p>
    <w:p w:rsidR="00292C6C" w:rsidRPr="00292C6C" w:rsidRDefault="00292C6C" w:rsidP="00292C6C">
      <w:pPr>
        <w:numPr>
          <w:ilvl w:val="0"/>
          <w:numId w:val="5"/>
        </w:num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hyperlink r:id="rId23" w:anchor="typesseq-mutable" w:tgtFrame="_blank" w:history="1"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remove()</w:t>
        </w:r>
      </w:hyperlink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that removes the first element of a list that matches the input, and</w:t>
      </w:r>
    </w:p>
    <w:p w:rsidR="00292C6C" w:rsidRPr="00292C6C" w:rsidRDefault="00292C6C" w:rsidP="00292C6C">
      <w:pPr>
        <w:numPr>
          <w:ilvl w:val="0"/>
          <w:numId w:val="5"/>
        </w:num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hyperlink r:id="rId24" w:anchor="typesseq-mutable" w:tgtFrame="_blank" w:history="1">
        <w:proofErr w:type="gramStart"/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reverse(</w:t>
        </w:r>
        <w:proofErr w:type="gramEnd"/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)</w:t>
        </w:r>
      </w:hyperlink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that reverses the order of the elements in the list it is called on.</w:t>
      </w:r>
    </w:p>
    <w:p w:rsidR="00292C6C" w:rsidRDefault="00292C6C" w:rsidP="00292C6C">
      <w:p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You'll be working on the list with the area of different parts of the house: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areas</w:t>
      </w: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292C6C" w:rsidRPr="00292C6C" w:rsidRDefault="00292C6C" w:rsidP="00292C6C">
      <w:pPr>
        <w:numPr>
          <w:ilvl w:val="0"/>
          <w:numId w:val="6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Use </w:t>
      </w:r>
      <w:hyperlink r:id="rId25" w:anchor="typesseq-mutable" w:tgtFrame="_blank" w:history="1">
        <w:proofErr w:type="gramStart"/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append(</w:t>
        </w:r>
        <w:proofErr w:type="gramEnd"/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)</w:t>
        </w:r>
      </w:hyperlink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 twice to add the size of the </w:t>
      </w:r>
      <w:proofErr w:type="spellStart"/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poolhouse</w:t>
      </w:r>
      <w:proofErr w:type="spellEnd"/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 and the garage again: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24.5</w:t>
      </w: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nd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15.45</w:t>
      </w: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respectively. Make sure to add them in this order.</w:t>
      </w:r>
    </w:p>
    <w:p w:rsidR="00292C6C" w:rsidRPr="00292C6C" w:rsidRDefault="00292C6C" w:rsidP="00292C6C">
      <w:pPr>
        <w:numPr>
          <w:ilvl w:val="0"/>
          <w:numId w:val="6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Print out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areas</w:t>
      </w:r>
    </w:p>
    <w:p w:rsidR="00292C6C" w:rsidRPr="00292C6C" w:rsidRDefault="00292C6C" w:rsidP="00292C6C">
      <w:pPr>
        <w:numPr>
          <w:ilvl w:val="0"/>
          <w:numId w:val="6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Use the </w:t>
      </w:r>
      <w:hyperlink r:id="rId26" w:anchor="typesseq-mutable" w:tgtFrame="_blank" w:history="1">
        <w:proofErr w:type="gramStart"/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reverse(</w:t>
        </w:r>
        <w:proofErr w:type="gramEnd"/>
        <w:r w:rsidRPr="00292C6C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)</w:t>
        </w:r>
      </w:hyperlink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method to reverse the order of the elements in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areas</w:t>
      </w: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292C6C" w:rsidRPr="00292C6C" w:rsidRDefault="00292C6C" w:rsidP="00292C6C">
      <w:pPr>
        <w:numPr>
          <w:ilvl w:val="0"/>
          <w:numId w:val="6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Print out </w:t>
      </w:r>
      <w:r w:rsidRPr="00292C6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areas</w:t>
      </w:r>
      <w:r w:rsidRPr="00292C6C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once more.</w:t>
      </w:r>
    </w:p>
    <w:p w:rsidR="00292C6C" w:rsidRPr="00292C6C" w:rsidRDefault="00292C6C" w:rsidP="00292C6C">
      <w:p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bookmarkStart w:id="0" w:name="_GoBack"/>
      <w:bookmarkEnd w:id="0"/>
    </w:p>
    <w:p w:rsidR="00292C6C" w:rsidRPr="00292C6C" w:rsidRDefault="00292C6C" w:rsidP="00292C6C">
      <w:p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</w:p>
    <w:p w:rsidR="00292C6C" w:rsidRDefault="00292C6C" w:rsidP="00292C6C">
      <w:pPr>
        <w:pStyle w:val="NormalWeb"/>
        <w:spacing w:before="0" w:after="0"/>
        <w:rPr>
          <w:rFonts w:ascii="Arial" w:hAnsi="Arial" w:cs="Arial"/>
          <w:color w:val="3D4251"/>
        </w:rPr>
      </w:pPr>
    </w:p>
    <w:p w:rsidR="00292C6C" w:rsidRDefault="00292C6C" w:rsidP="00FF2443">
      <w:pPr>
        <w:pStyle w:val="NormalWeb"/>
        <w:rPr>
          <w:rFonts w:ascii="Arial" w:hAnsi="Arial" w:cs="Arial"/>
          <w:color w:val="3D4251"/>
        </w:rPr>
      </w:pPr>
    </w:p>
    <w:p w:rsidR="00FF2443" w:rsidRDefault="00FF2443" w:rsidP="00E91AFF">
      <w:pPr>
        <w:pStyle w:val="NormalWeb"/>
        <w:spacing w:before="0" w:after="0"/>
        <w:rPr>
          <w:rFonts w:ascii="Arial" w:hAnsi="Arial" w:cs="Arial"/>
          <w:color w:val="3D4251"/>
        </w:rPr>
      </w:pPr>
    </w:p>
    <w:p w:rsidR="00E91AFF" w:rsidRDefault="00E91AFF"/>
    <w:sectPr w:rsidR="00E91A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8065F9"/>
    <w:multiLevelType w:val="multilevel"/>
    <w:tmpl w:val="8E76C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9AE307B"/>
    <w:multiLevelType w:val="hybridMultilevel"/>
    <w:tmpl w:val="205E1384"/>
    <w:lvl w:ilvl="0" w:tplc="0050721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3001DD"/>
    <w:multiLevelType w:val="multilevel"/>
    <w:tmpl w:val="6DFCB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0BB5521"/>
    <w:multiLevelType w:val="multilevel"/>
    <w:tmpl w:val="38742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D972B03"/>
    <w:multiLevelType w:val="multilevel"/>
    <w:tmpl w:val="83A25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6"/>
      <w:numFmt w:val="decimal"/>
      <w:lvlText w:val="%2."/>
      <w:lvlJc w:val="left"/>
      <w:pPr>
        <w:ind w:left="1800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5C7224F"/>
    <w:multiLevelType w:val="multilevel"/>
    <w:tmpl w:val="EDC66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sDQyNzSwNLUwNzNV0lEKTi0uzszPAykwrAUAyqlLfywAAAA="/>
  </w:docVars>
  <w:rsids>
    <w:rsidRoot w:val="00FA4D15"/>
    <w:rsid w:val="00292C6C"/>
    <w:rsid w:val="006071FE"/>
    <w:rsid w:val="00E91AFF"/>
    <w:rsid w:val="00FA4D15"/>
    <w:rsid w:val="00FF2443"/>
    <w:rsid w:val="00FF3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C986D5-E1A4-4923-A055-DF01F8F9B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071F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71F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607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6071F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071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071FE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6071FE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F24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58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4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5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4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45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8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73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1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93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76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39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2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94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5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63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8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0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737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47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33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10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python.org/3/library/functions.html" TargetMode="External"/><Relationship Id="rId13" Type="http://schemas.openxmlformats.org/officeDocument/2006/relationships/hyperlink" Target="https://docs.python.org/3/library/functions.html" TargetMode="External"/><Relationship Id="rId18" Type="http://schemas.openxmlformats.org/officeDocument/2006/relationships/hyperlink" Target="https://docs.python.org/3/library/stdtypes.html" TargetMode="External"/><Relationship Id="rId26" Type="http://schemas.openxmlformats.org/officeDocument/2006/relationships/hyperlink" Target="https://docs.python.org/3/library/stdtypes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cs.python.org/3/library/stdtypes.html" TargetMode="External"/><Relationship Id="rId7" Type="http://schemas.openxmlformats.org/officeDocument/2006/relationships/hyperlink" Target="https://docs.python.org/3/library/functions.html" TargetMode="External"/><Relationship Id="rId12" Type="http://schemas.openxmlformats.org/officeDocument/2006/relationships/hyperlink" Target="https://docs.python.org/3/library/functions.html" TargetMode="External"/><Relationship Id="rId17" Type="http://schemas.openxmlformats.org/officeDocument/2006/relationships/hyperlink" Target="https://campus.datacamp.com/" TargetMode="External"/><Relationship Id="rId25" Type="http://schemas.openxmlformats.org/officeDocument/2006/relationships/hyperlink" Target="https://docs.python.org/3/library/stdtypes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python.org/3/library/stdtypes.html" TargetMode="External"/><Relationship Id="rId20" Type="http://schemas.openxmlformats.org/officeDocument/2006/relationships/hyperlink" Target="https://docs.python.org/3/library/stdtypes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cs.python.org/3/library/functions.html" TargetMode="External"/><Relationship Id="rId11" Type="http://schemas.openxmlformats.org/officeDocument/2006/relationships/hyperlink" Target="https://docs.python.org/3/library/functions.html" TargetMode="External"/><Relationship Id="rId24" Type="http://schemas.openxmlformats.org/officeDocument/2006/relationships/hyperlink" Target="https://docs.python.org/3/library/stdtypes.html" TargetMode="External"/><Relationship Id="rId5" Type="http://schemas.openxmlformats.org/officeDocument/2006/relationships/hyperlink" Target="https://docs.python.org/3/library/functions.html" TargetMode="External"/><Relationship Id="rId15" Type="http://schemas.openxmlformats.org/officeDocument/2006/relationships/hyperlink" Target="https://docs.python.org/3/library/stdtypes.html" TargetMode="External"/><Relationship Id="rId23" Type="http://schemas.openxmlformats.org/officeDocument/2006/relationships/hyperlink" Target="https://docs.python.org/3/library/stdtypes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docs.python.org/3/library/functions.html" TargetMode="External"/><Relationship Id="rId19" Type="http://schemas.openxmlformats.org/officeDocument/2006/relationships/hyperlink" Target="https://docs.python.org/3/library/stdtype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python.org/3/library/functions.html" TargetMode="External"/><Relationship Id="rId14" Type="http://schemas.openxmlformats.org/officeDocument/2006/relationships/hyperlink" Target="https://docs.python.org/3/library/functions.html" TargetMode="External"/><Relationship Id="rId22" Type="http://schemas.openxmlformats.org/officeDocument/2006/relationships/hyperlink" Target="https://docs.python.org/3/library/stdtypes.htm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949</Words>
  <Characters>5415</Characters>
  <Application>Microsoft Office Word</Application>
  <DocSecurity>0</DocSecurity>
  <Lines>45</Lines>
  <Paragraphs>12</Paragraphs>
  <ScaleCrop>false</ScaleCrop>
  <Company/>
  <LinksUpToDate>false</LinksUpToDate>
  <CharactersWithSpaces>6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5</cp:revision>
  <dcterms:created xsi:type="dcterms:W3CDTF">2018-09-06T12:07:00Z</dcterms:created>
  <dcterms:modified xsi:type="dcterms:W3CDTF">2018-09-06T12:50:00Z</dcterms:modified>
</cp:coreProperties>
</file>